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3B7AF" w14:textId="5F55F479" w:rsidR="001049BA" w:rsidRPr="00355488" w:rsidRDefault="001049BA" w:rsidP="001049BA">
      <w:pPr>
        <w:pStyle w:val="Title"/>
        <w:rPr>
          <w:sz w:val="72"/>
          <w:szCs w:val="72"/>
          <w:u w:val="single"/>
          <w:lang w:val="en-US"/>
        </w:rPr>
      </w:pPr>
      <w:r w:rsidRPr="00355488">
        <w:rPr>
          <w:sz w:val="72"/>
          <w:szCs w:val="72"/>
          <w:u w:val="single"/>
          <w:lang w:val="en-US"/>
        </w:rPr>
        <w:t>Cyber Warfare</w:t>
      </w:r>
    </w:p>
    <w:p w14:paraId="5EEEAD51" w14:textId="1618C333" w:rsidR="00355488" w:rsidRDefault="00355488" w:rsidP="00355488">
      <w:pPr>
        <w:pStyle w:val="IntenseQuote"/>
        <w:rPr>
          <w:lang w:val="en-US"/>
        </w:rPr>
      </w:pPr>
      <w:r>
        <w:rPr>
          <w:lang w:val="en-US"/>
        </w:rPr>
        <w:t>Questions</w:t>
      </w:r>
    </w:p>
    <w:p w14:paraId="7F90B8F8" w14:textId="741B85F3" w:rsidR="001049BA" w:rsidRDefault="001049BA" w:rsidP="001049B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1.</w:t>
      </w:r>
      <w:r>
        <w:rPr>
          <w:sz w:val="28"/>
          <w:szCs w:val="28"/>
          <w:lang w:val="en-US"/>
        </w:rPr>
        <w:tab/>
        <w:t>Compare windows client OS (Windows XP, 7, 8.1 &amp; 11).</w:t>
      </w:r>
    </w:p>
    <w:p w14:paraId="560DFFE9" w14:textId="7A0EAAD0" w:rsidR="001049BA" w:rsidRDefault="001049BA" w:rsidP="001049B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2.</w:t>
      </w:r>
      <w:r>
        <w:rPr>
          <w:sz w:val="28"/>
          <w:szCs w:val="28"/>
          <w:lang w:val="en-US"/>
        </w:rPr>
        <w:tab/>
      </w:r>
      <w:r w:rsidR="00BE5B0D">
        <w:rPr>
          <w:sz w:val="28"/>
          <w:szCs w:val="28"/>
          <w:lang w:val="en-US"/>
        </w:rPr>
        <w:t>How Ubuntu 20.04 LTS is different from Windows 11?</w:t>
      </w:r>
    </w:p>
    <w:p w14:paraId="3A3DA075" w14:textId="444F0601" w:rsidR="00BE5B0D" w:rsidRDefault="00BE5B0D" w:rsidP="001049B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3.</w:t>
      </w:r>
      <w:r>
        <w:rPr>
          <w:sz w:val="28"/>
          <w:szCs w:val="28"/>
          <w:lang w:val="en-US"/>
        </w:rPr>
        <w:tab/>
        <w:t>Compare Windows Server 22 with Linux Server.</w:t>
      </w:r>
    </w:p>
    <w:p w14:paraId="26A61D58" w14:textId="583B3CDF" w:rsidR="00BE5B0D" w:rsidRDefault="00BE5B0D" w:rsidP="001049B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4.</w:t>
      </w:r>
      <w:r>
        <w:rPr>
          <w:sz w:val="28"/>
          <w:szCs w:val="28"/>
          <w:lang w:val="en-US"/>
        </w:rPr>
        <w:tab/>
        <w:t>Elaborate on Embedded OS.</w:t>
      </w:r>
    </w:p>
    <w:p w14:paraId="739B09CE" w14:textId="30F06437" w:rsidR="00BE5B0D" w:rsidRDefault="00BE5B0D" w:rsidP="001049B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5.</w:t>
      </w:r>
      <w:r>
        <w:rPr>
          <w:sz w:val="28"/>
          <w:szCs w:val="28"/>
          <w:lang w:val="en-US"/>
        </w:rPr>
        <w:tab/>
        <w:t>How Embedded OS is different from Realtime OS?</w:t>
      </w:r>
    </w:p>
    <w:p w14:paraId="114172A4" w14:textId="5113CF85" w:rsidR="00BE5B0D" w:rsidRDefault="00BE5B0D" w:rsidP="001049B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6.</w:t>
      </w:r>
      <w:r>
        <w:rPr>
          <w:sz w:val="28"/>
          <w:szCs w:val="28"/>
          <w:lang w:val="en-US"/>
        </w:rPr>
        <w:tab/>
        <w:t>How to backup/migrate data on cloud platform? Explain process with example.</w:t>
      </w:r>
    </w:p>
    <w:p w14:paraId="000CF072" w14:textId="56223A4E" w:rsidR="00BE5B0D" w:rsidRDefault="00BE5B0D" w:rsidP="001049B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7.</w:t>
      </w:r>
      <w:r>
        <w:rPr>
          <w:sz w:val="28"/>
          <w:szCs w:val="28"/>
          <w:lang w:val="en-US"/>
        </w:rPr>
        <w:tab/>
        <w:t>Use any two tools to backup data from client OS.</w:t>
      </w:r>
    </w:p>
    <w:p w14:paraId="7A2394E8" w14:textId="1F50080D" w:rsidR="00BE5B0D" w:rsidRDefault="00BE5B0D" w:rsidP="001049B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8.</w:t>
      </w:r>
      <w:r>
        <w:rPr>
          <w:sz w:val="28"/>
          <w:szCs w:val="28"/>
          <w:lang w:val="en-US"/>
        </w:rPr>
        <w:tab/>
        <w:t xml:space="preserve">Use access controls on Windows Server 2022 and Linux </w:t>
      </w:r>
      <w:r w:rsidR="00355488">
        <w:rPr>
          <w:sz w:val="28"/>
          <w:szCs w:val="28"/>
          <w:lang w:val="en-US"/>
        </w:rPr>
        <w:t>O</w:t>
      </w:r>
      <w:r>
        <w:rPr>
          <w:sz w:val="28"/>
          <w:szCs w:val="28"/>
          <w:lang w:val="en-US"/>
        </w:rPr>
        <w:t>S.</w:t>
      </w:r>
    </w:p>
    <w:p w14:paraId="5C5199A9" w14:textId="39335D49" w:rsidR="00355488" w:rsidRDefault="00355488" w:rsidP="001049B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9.</w:t>
      </w:r>
      <w:r>
        <w:rPr>
          <w:sz w:val="28"/>
          <w:szCs w:val="28"/>
          <w:lang w:val="en-US"/>
        </w:rPr>
        <w:tab/>
        <w:t>Install Ubuntu 21.10 as client OS.</w:t>
      </w:r>
    </w:p>
    <w:p w14:paraId="028E9C81" w14:textId="3443A129" w:rsidR="00355488" w:rsidRDefault="00355488" w:rsidP="001049B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10.</w:t>
      </w:r>
      <w:r>
        <w:rPr>
          <w:sz w:val="28"/>
          <w:szCs w:val="28"/>
          <w:lang w:val="en-US"/>
        </w:rPr>
        <w:tab/>
        <w:t>Install Server 2022 and manage access controls.</w:t>
      </w:r>
    </w:p>
    <w:p w14:paraId="218A6256" w14:textId="31F651C3" w:rsidR="00355488" w:rsidRDefault="00355488" w:rsidP="001049B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Q11.</w:t>
      </w:r>
      <w:r>
        <w:rPr>
          <w:sz w:val="28"/>
          <w:szCs w:val="28"/>
          <w:lang w:val="en-US"/>
        </w:rPr>
        <w:tab/>
        <w:t>Identify and install alternative to BitLocker.</w:t>
      </w:r>
    </w:p>
    <w:p w14:paraId="51AB6873" w14:textId="75DA5A16" w:rsidR="00355488" w:rsidRDefault="00355488" w:rsidP="001049BA">
      <w:p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---------------------------------------------------------------------------------------------------------</w:t>
      </w:r>
    </w:p>
    <w:p w14:paraId="54BEF67A" w14:textId="578D777D" w:rsidR="00355488" w:rsidRDefault="00355488" w:rsidP="00355488">
      <w:pPr>
        <w:pStyle w:val="IntenseQuote"/>
        <w:rPr>
          <w:lang w:val="en-US"/>
        </w:rPr>
      </w:pPr>
      <w:r>
        <w:rPr>
          <w:lang w:val="en-US"/>
        </w:rPr>
        <w:t>Answers</w:t>
      </w:r>
    </w:p>
    <w:p w14:paraId="501175AE" w14:textId="77777777" w:rsidR="00B24E7D" w:rsidRDefault="00B24E7D" w:rsidP="00355488">
      <w:pPr>
        <w:rPr>
          <w:lang w:val="en-US"/>
        </w:rPr>
      </w:pPr>
    </w:p>
    <w:p w14:paraId="37283740" w14:textId="4C5C25A2" w:rsidR="00B24E7D" w:rsidRDefault="00B24E7D" w:rsidP="00355488">
      <w:pPr>
        <w:rPr>
          <w:lang w:val="en-US"/>
        </w:rPr>
      </w:pPr>
      <w:r>
        <w:rPr>
          <w:lang w:val="en-US"/>
        </w:rPr>
        <w:t>Ans1.</w:t>
      </w:r>
      <w:r>
        <w:rPr>
          <w:lang w:val="en-US"/>
        </w:rPr>
        <w:tab/>
        <w:t>From Windows XP onwards, every new operating system which is coming is under Windows NT (Windows New Technology) platform.</w:t>
      </w:r>
    </w:p>
    <w:p w14:paraId="061C8AF3" w14:textId="77777777" w:rsidR="00B24E7D" w:rsidRPr="00355488" w:rsidRDefault="00B24E7D" w:rsidP="00355488">
      <w:pPr>
        <w:rPr>
          <w:lang w:val="en-US"/>
        </w:rPr>
      </w:pPr>
    </w:p>
    <w:tbl>
      <w:tblPr>
        <w:tblW w:w="11100" w:type="dxa"/>
        <w:tblInd w:w="-1042" w:type="dxa"/>
        <w:tblLook w:val="04A0" w:firstRow="1" w:lastRow="0" w:firstColumn="1" w:lastColumn="0" w:noHBand="0" w:noVBand="1"/>
      </w:tblPr>
      <w:tblGrid>
        <w:gridCol w:w="1280"/>
        <w:gridCol w:w="1100"/>
        <w:gridCol w:w="960"/>
        <w:gridCol w:w="1365"/>
        <w:gridCol w:w="1365"/>
        <w:gridCol w:w="2780"/>
        <w:gridCol w:w="2250"/>
      </w:tblGrid>
      <w:tr w:rsidR="00B24E7D" w:rsidRPr="00B24E7D" w14:paraId="072BD2B7" w14:textId="77777777" w:rsidTr="00B24E7D">
        <w:trPr>
          <w:trHeight w:val="570"/>
        </w:trPr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A76E52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Name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3FFB49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Release Dat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97DB89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Version</w:t>
            </w:r>
          </w:p>
        </w:tc>
        <w:tc>
          <w:tcPr>
            <w:tcW w:w="1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CE0392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Latest Build</w:t>
            </w:r>
          </w:p>
        </w:tc>
        <w:tc>
          <w:tcPr>
            <w:tcW w:w="1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6BA1A0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Status Support</w:t>
            </w:r>
          </w:p>
        </w:tc>
        <w:tc>
          <w:tcPr>
            <w:tcW w:w="2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2449B2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Codename / Project Name / Working Name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2C28F4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b/>
                <w:bCs/>
                <w:color w:val="000000"/>
                <w:lang w:eastAsia="en-IN"/>
              </w:rPr>
              <w:t>Editions</w:t>
            </w:r>
          </w:p>
        </w:tc>
      </w:tr>
      <w:tr w:rsidR="00B24E7D" w:rsidRPr="00B24E7D" w14:paraId="6078C1B4" w14:textId="77777777" w:rsidTr="00B24E7D">
        <w:trPr>
          <w:trHeight w:val="900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73F6131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Windows XP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05CCF" w14:textId="77777777" w:rsidR="00B24E7D" w:rsidRPr="00B24E7D" w:rsidRDefault="00B24E7D" w:rsidP="00A552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4-08-200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753A07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5.1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400DA9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600 (SP3) (21/04/2008)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58F49E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Unsupported (08/04/2014)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D44A4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Whistler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2F08FE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esktop, Starter Tablet PC, Embedded</w:t>
            </w:r>
          </w:p>
        </w:tc>
      </w:tr>
      <w:tr w:rsidR="00B24E7D" w:rsidRPr="00B24E7D" w14:paraId="42EBCAF0" w14:textId="77777777" w:rsidTr="00B24E7D">
        <w:trPr>
          <w:trHeight w:val="900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BF088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lastRenderedPageBreak/>
              <w:t>Windows 7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375897" w14:textId="77777777" w:rsidR="00B24E7D" w:rsidRPr="00B24E7D" w:rsidRDefault="00B24E7D" w:rsidP="00A552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2-07-200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E61C3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1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094590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601 (SP1) (22/02/2011)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BE8958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Unsupported (14/01/2020)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CA7BB41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7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C76EA1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esktop, Multi-touch (Tablet PC), Workstation</w:t>
            </w:r>
          </w:p>
        </w:tc>
      </w:tr>
      <w:tr w:rsidR="00A552E2" w:rsidRPr="00B24E7D" w14:paraId="64206D69" w14:textId="77777777" w:rsidTr="00B24E7D">
        <w:trPr>
          <w:trHeight w:val="900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D538B8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Windows 8.1</w:t>
            </w:r>
          </w:p>
        </w:tc>
        <w:tc>
          <w:tcPr>
            <w:tcW w:w="11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EDDB64" w14:textId="77777777" w:rsidR="00B24E7D" w:rsidRPr="00B24E7D" w:rsidRDefault="00B24E7D" w:rsidP="00A552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7-08-201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063837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6.3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A741E3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 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0978C3E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Supported (10/01/2023)</w:t>
            </w:r>
          </w:p>
        </w:tc>
        <w:tc>
          <w:tcPr>
            <w:tcW w:w="2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EBD3C8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Blue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286E69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esktop, Multi-touch (Tablet PC), Workstation, Enterprise</w:t>
            </w:r>
          </w:p>
        </w:tc>
      </w:tr>
      <w:tr w:rsidR="00B24E7D" w:rsidRPr="00B24E7D" w14:paraId="39FC8DFD" w14:textId="77777777" w:rsidTr="00B24E7D">
        <w:trPr>
          <w:trHeight w:val="900"/>
        </w:trPr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EB2922A" w14:textId="5AB56D1B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Windows 11</w:t>
            </w:r>
          </w:p>
        </w:tc>
        <w:tc>
          <w:tcPr>
            <w:tcW w:w="11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9E47C0" w14:textId="46F1A295" w:rsidR="00B24E7D" w:rsidRPr="00B24E7D" w:rsidRDefault="00A552E2" w:rsidP="00A552E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05-10-202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A3364C0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1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0ACBE9D" w14:textId="7CA3E62D" w:rsidR="00B24E7D" w:rsidRPr="00B24E7D" w:rsidRDefault="00A552E2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22000</w:t>
            </w:r>
          </w:p>
        </w:tc>
        <w:tc>
          <w:tcPr>
            <w:tcW w:w="13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1974F6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7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A8D8D0" w14:textId="77777777" w:rsidR="00B24E7D" w:rsidRPr="00B24E7D" w:rsidRDefault="00B24E7D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925610" w14:textId="3B1796D2" w:rsidR="00B24E7D" w:rsidRPr="00B24E7D" w:rsidRDefault="00455E18" w:rsidP="00B24E7D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lang w:eastAsia="en-IN"/>
              </w:rPr>
            </w:pPr>
            <w:r w:rsidRPr="00B24E7D">
              <w:rPr>
                <w:rFonts w:ascii="Times New Roman" w:eastAsia="Times New Roman" w:hAnsi="Times New Roman" w:cs="Times New Roman"/>
                <w:color w:val="000000"/>
                <w:lang w:eastAsia="en-IN"/>
              </w:rPr>
              <w:t>Desktop, Multi-touch (Tablet PC), Workstation, Enterprise</w:t>
            </w:r>
          </w:p>
        </w:tc>
      </w:tr>
    </w:tbl>
    <w:p w14:paraId="692DD98A" w14:textId="4A4D19C2" w:rsidR="00355488" w:rsidRDefault="00355488" w:rsidP="00355488">
      <w:pPr>
        <w:rPr>
          <w:lang w:val="en-US"/>
        </w:rPr>
      </w:pPr>
    </w:p>
    <w:p w14:paraId="0AE20E6E" w14:textId="44443A52" w:rsidR="00F810BD" w:rsidRPr="00355488" w:rsidRDefault="00F810BD" w:rsidP="00355488">
      <w:pPr>
        <w:rPr>
          <w:lang w:val="en-US"/>
        </w:rPr>
      </w:pPr>
      <w:r>
        <w:rPr>
          <w:rFonts w:ascii="Arial" w:hAnsi="Arial" w:cs="Arial"/>
          <w:color w:val="333333"/>
          <w:spacing w:val="5"/>
          <w:sz w:val="21"/>
          <w:szCs w:val="21"/>
          <w:shd w:val="clear" w:color="auto" w:fill="FFFFFF"/>
        </w:rPr>
        <w:t>Windows XP offered customers a redesigned graphical</w:t>
      </w:r>
      <w:r>
        <w:rPr>
          <w:rFonts w:ascii="Arial" w:hAnsi="Arial" w:cs="Arial"/>
          <w:color w:val="333333"/>
          <w:spacing w:val="5"/>
          <w:sz w:val="21"/>
          <w:szCs w:val="21"/>
          <w:shd w:val="clear" w:color="auto" w:fill="FFFFFF"/>
        </w:rPr>
        <w:t xml:space="preserve"> interface (GUI)</w:t>
      </w:r>
      <w:r>
        <w:rPr>
          <w:rFonts w:ascii="Arial" w:hAnsi="Arial" w:cs="Arial"/>
          <w:color w:val="333333"/>
          <w:spacing w:val="5"/>
          <w:sz w:val="21"/>
          <w:szCs w:val="21"/>
          <w:shd w:val="clear" w:color="auto" w:fill="FFFFFF"/>
        </w:rPr>
        <w:t>, which was considered more user-friendly at</w:t>
      </w:r>
      <w:r>
        <w:rPr>
          <w:rFonts w:ascii="Arial" w:hAnsi="Arial" w:cs="Arial"/>
          <w:color w:val="333333"/>
          <w:spacing w:val="5"/>
          <w:sz w:val="21"/>
          <w:szCs w:val="21"/>
          <w:shd w:val="clear" w:color="auto" w:fill="FFFFFF"/>
        </w:rPr>
        <w:t xml:space="preserve"> that point</w:t>
      </w:r>
      <w:r>
        <w:rPr>
          <w:rFonts w:ascii="Arial" w:hAnsi="Arial" w:cs="Arial"/>
          <w:color w:val="333333"/>
          <w:spacing w:val="5"/>
          <w:sz w:val="21"/>
          <w:szCs w:val="21"/>
          <w:shd w:val="clear" w:color="auto" w:fill="FFFFFF"/>
        </w:rPr>
        <w:t>. The Windows XP offered customers a better Start Menu and taskbar and added additional features such as translucent blue selection rectangle, drop shadows for icon labels, task-based sidebars in Explorer, ability to lock the taskbar, ability to group taskbar buttons together.</w:t>
      </w:r>
    </w:p>
    <w:sectPr w:rsidR="00F810BD" w:rsidRPr="003554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0MDSwNDG1MLA0NDZR0lEKTi0uzszPAykwrAUA63ggQSwAAAA="/>
  </w:docVars>
  <w:rsids>
    <w:rsidRoot w:val="001049BA"/>
    <w:rsid w:val="001049BA"/>
    <w:rsid w:val="00355488"/>
    <w:rsid w:val="00392DC2"/>
    <w:rsid w:val="00455E18"/>
    <w:rsid w:val="004F5757"/>
    <w:rsid w:val="00A552E2"/>
    <w:rsid w:val="00B24E7D"/>
    <w:rsid w:val="00BE5B0D"/>
    <w:rsid w:val="00F81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B44131"/>
  <w15:chartTrackingRefBased/>
  <w15:docId w15:val="{B5A9375A-3E40-4E28-8B22-99F0A4729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049B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49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5488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5488"/>
    <w:rPr>
      <w:i/>
      <w:iCs/>
      <w:color w:val="4472C4" w:themeColor="accent1"/>
    </w:rPr>
  </w:style>
  <w:style w:type="character" w:customStyle="1" w:styleId="rcolor6">
    <w:name w:val="rcolor6"/>
    <w:basedOn w:val="DefaultParagraphFont"/>
    <w:rsid w:val="00F810BD"/>
  </w:style>
  <w:style w:type="character" w:customStyle="1" w:styleId="rcolor1">
    <w:name w:val="rcolor1"/>
    <w:basedOn w:val="DefaultParagraphFont"/>
    <w:rsid w:val="00F810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85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2</Pages>
  <Words>269</Words>
  <Characters>153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ayak Bhagwat</dc:creator>
  <cp:keywords/>
  <dc:description/>
  <cp:lastModifiedBy>Vinayak Bhagwat</cp:lastModifiedBy>
  <cp:revision>2</cp:revision>
  <dcterms:created xsi:type="dcterms:W3CDTF">2022-01-09T05:51:00Z</dcterms:created>
  <dcterms:modified xsi:type="dcterms:W3CDTF">2022-01-10T08:16:00Z</dcterms:modified>
</cp:coreProperties>
</file>